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EA0E89" w:rsidRPr="00D82076" w14:paraId="605D34DD" w14:textId="77777777" w:rsidTr="00B71733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D82076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EA0E89" w:rsidRPr="00D82076" w14:paraId="36413FBF" w14:textId="77777777" w:rsidTr="00B71733">
        <w:tc>
          <w:tcPr>
            <w:tcW w:w="1797" w:type="dxa"/>
            <w:gridSpan w:val="2"/>
          </w:tcPr>
          <w:p w14:paraId="72C1DC59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04762A0" w:rsidR="005A11E4" w:rsidRPr="00D82076" w:rsidRDefault="005815EC" w:rsidP="00B71733">
            <w:pPr>
              <w:spacing w:after="0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INFORMACIJSK</w:t>
            </w:r>
            <w:r w:rsidR="0088068E" w:rsidRPr="00D8207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A PODPORA LOGISTIČNIM SISTEMOM IN PROCESOM</w:t>
            </w:r>
          </w:p>
        </w:tc>
      </w:tr>
      <w:tr w:rsidR="00EA0E89" w:rsidRPr="00D82076" w14:paraId="12BB578E" w14:textId="77777777" w:rsidTr="00B71733">
        <w:tc>
          <w:tcPr>
            <w:tcW w:w="1797" w:type="dxa"/>
            <w:gridSpan w:val="2"/>
          </w:tcPr>
          <w:p w14:paraId="003758B5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8B6F73C" w:rsidR="005A11E4" w:rsidRPr="00D82076" w:rsidRDefault="00EC6B60" w:rsidP="00B71733">
            <w:pPr>
              <w:spacing w:after="0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INFORMATION SUPPORT IN</w:t>
            </w:r>
            <w:r w:rsidR="0088068E" w:rsidRPr="00D8207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LOGISTICS SYSTEMS AND PROCESSES</w:t>
            </w:r>
          </w:p>
        </w:tc>
      </w:tr>
      <w:tr w:rsidR="00EA0E89" w:rsidRPr="00D82076" w14:paraId="0BB44B80" w14:textId="77777777" w:rsidTr="00B71733">
        <w:tc>
          <w:tcPr>
            <w:tcW w:w="3305" w:type="dxa"/>
            <w:gridSpan w:val="5"/>
            <w:vAlign w:val="center"/>
          </w:tcPr>
          <w:p w14:paraId="381AAD97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EA0E89" w:rsidRPr="00D82076" w14:paraId="5EC26D3D" w14:textId="77777777" w:rsidTr="00B7173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EA0E89" w:rsidRPr="00D82076" w14:paraId="23FFFBED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616F30B6" w:rsidR="000777F1" w:rsidRPr="00D82076" w:rsidRDefault="00A31100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1A4976D7" w:rsidR="000777F1" w:rsidRPr="00D82076" w:rsidRDefault="000777F1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FDFE245" w:rsidR="000777F1" w:rsidRPr="00D82076" w:rsidRDefault="000777F1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A0B5AB2" w:rsidR="000777F1" w:rsidRPr="00D82076" w:rsidRDefault="00776100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  <w:tr w:rsidR="00EA0E89" w:rsidRPr="00D82076" w14:paraId="4AE235F2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475FFAE" w:rsidR="000777F1" w:rsidRPr="00D82076" w:rsidRDefault="00A31100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D8207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82076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D82076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D82076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0F60CE88" w:rsidR="000777F1" w:rsidRPr="00D82076" w:rsidRDefault="000777F1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1AF820A6" w:rsidR="000777F1" w:rsidRPr="00D82076" w:rsidRDefault="000777F1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C0940E5" w:rsidR="000777F1" w:rsidRPr="00D82076" w:rsidRDefault="00776100" w:rsidP="000777F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  <w:tr w:rsidR="00EA0E89" w:rsidRPr="00D82076" w14:paraId="1E148366" w14:textId="77777777" w:rsidTr="00B71733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A0E89" w:rsidRPr="00D82076" w14:paraId="53363266" w14:textId="77777777" w:rsidTr="00B7173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2B2A046F" w:rsidR="005A11E4" w:rsidRPr="00D82076" w:rsidRDefault="00D00D3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EA0E89" w:rsidRPr="00D82076" w14:paraId="6024E532" w14:textId="77777777" w:rsidTr="00B7173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370610C1" w:rsidR="005A11E4" w:rsidRPr="00D82076" w:rsidRDefault="00D00D3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EA0E89" w:rsidRPr="00D82076" w14:paraId="6B1B7C32" w14:textId="77777777" w:rsidTr="00B71733">
        <w:tc>
          <w:tcPr>
            <w:tcW w:w="5716" w:type="dxa"/>
            <w:gridSpan w:val="11"/>
          </w:tcPr>
          <w:p w14:paraId="02799658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EA0E89" w:rsidRPr="00D82076" w14:paraId="5DB8E894" w14:textId="77777777" w:rsidTr="00B7173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0288147A" w:rsidR="005A11E4" w:rsidRPr="00D82076" w:rsidRDefault="0013008B" w:rsidP="00B71733">
            <w:pPr>
              <w:spacing w:after="0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82076">
              <w:rPr>
                <w:rFonts w:asciiTheme="minorHAnsi" w:hAnsiTheme="minorHAnsi" w:cstheme="minorHAnsi"/>
                <w:bCs/>
                <w:sz w:val="20"/>
                <w:szCs w:val="20"/>
              </w:rPr>
              <w:t>MAG</w:t>
            </w:r>
          </w:p>
        </w:tc>
      </w:tr>
      <w:tr w:rsidR="00EA0E89" w:rsidRPr="00D82076" w14:paraId="5FC48C48" w14:textId="77777777" w:rsidTr="00B71733">
        <w:tc>
          <w:tcPr>
            <w:tcW w:w="9690" w:type="dxa"/>
            <w:gridSpan w:val="17"/>
          </w:tcPr>
          <w:p w14:paraId="19BF6CFB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EA0E89" w:rsidRPr="00D82076" w14:paraId="69EB4177" w14:textId="77777777" w:rsidTr="00B7173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D8207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A31100" w:rsidRPr="00D82076" w14:paraId="7D19D1E8" w14:textId="77777777" w:rsidTr="00674D4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2A8663" w14:textId="46F29082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82076">
              <w:rPr>
                <w:rFonts w:asciiTheme="minorHAnsi" w:hAnsiTheme="minorHAnsi" w:cstheme="minorHAnsi"/>
                <w:bCs/>
                <w:sz w:val="20"/>
                <w:szCs w:val="20"/>
              </w:rPr>
              <w:t>27 a-P</w:t>
            </w:r>
            <w:r w:rsidRPr="00D82076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  <w:t>18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723F02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5D101D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7 a-V</w:t>
            </w:r>
          </w:p>
          <w:p w14:paraId="05E80EAA" w14:textId="19819EA3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3 e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87488E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F73D4A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F70138" w14:textId="22A363EA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2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F6AA2C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EB11E1" w14:textId="58AA520F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7</w:t>
            </w:r>
          </w:p>
        </w:tc>
      </w:tr>
      <w:tr w:rsidR="00A31100" w:rsidRPr="00D82076" w14:paraId="64A2527B" w14:textId="77777777" w:rsidTr="00674D4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96A412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212ADE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FC8C8C" w14:textId="104CC813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A8C1B5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1C1758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B85599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B8A521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A38E98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A31100" w:rsidRPr="00D82076" w14:paraId="31006881" w14:textId="77777777" w:rsidTr="008F46D0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1CDD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1E82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29427" w14:textId="6FAF1463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4CA5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B43CA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45ACB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9C29B7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10A6" w14:textId="77777777" w:rsidR="00A31100" w:rsidRPr="00D82076" w:rsidRDefault="00A31100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A0E89" w:rsidRPr="00D82076" w14:paraId="16599C05" w14:textId="77777777" w:rsidTr="004939CA">
        <w:tc>
          <w:tcPr>
            <w:tcW w:w="9690" w:type="dxa"/>
            <w:gridSpan w:val="17"/>
          </w:tcPr>
          <w:p w14:paraId="77B5D92D" w14:textId="77777777" w:rsidR="000332E4" w:rsidRPr="00D82076" w:rsidRDefault="000332E4" w:rsidP="004939CA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A0E89" w:rsidRPr="00D82076" w14:paraId="695F6595" w14:textId="77777777" w:rsidTr="00B71733">
        <w:tc>
          <w:tcPr>
            <w:tcW w:w="3305" w:type="dxa"/>
            <w:gridSpan w:val="5"/>
          </w:tcPr>
          <w:p w14:paraId="19C80114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E44F45C" w:rsidR="005A11E4" w:rsidRPr="00D82076" w:rsidRDefault="00D164F5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ROMAN GUMZEJ</w:t>
            </w:r>
          </w:p>
        </w:tc>
      </w:tr>
      <w:tr w:rsidR="00EA0E89" w:rsidRPr="00D82076" w14:paraId="373ADDF1" w14:textId="77777777" w:rsidTr="00B71733">
        <w:tc>
          <w:tcPr>
            <w:tcW w:w="9690" w:type="dxa"/>
            <w:gridSpan w:val="17"/>
          </w:tcPr>
          <w:p w14:paraId="0BC8F3BA" w14:textId="77777777" w:rsidR="005A11E4" w:rsidRPr="00D82076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EA0E89" w:rsidRPr="00D82076" w14:paraId="2546E5AF" w14:textId="77777777" w:rsidTr="00B71733">
        <w:tc>
          <w:tcPr>
            <w:tcW w:w="2296" w:type="dxa"/>
            <w:gridSpan w:val="3"/>
            <w:vMerge w:val="restart"/>
          </w:tcPr>
          <w:p w14:paraId="6861494E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D82076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981B22A" w:rsidR="005A11E4" w:rsidRPr="00D82076" w:rsidRDefault="00D164F5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EA0E89" w:rsidRPr="00D82076" w14:paraId="0712B376" w14:textId="77777777" w:rsidTr="00B7173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D82076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301A88BA" w:rsidR="005A11E4" w:rsidRPr="00D82076" w:rsidRDefault="00D164F5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EA0E89" w:rsidRPr="00D82076" w14:paraId="0BB418C6" w14:textId="77777777" w:rsidTr="00B71733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1450E7" w:rsidRPr="001450E7" w14:paraId="273ADA0E" w14:textId="77777777" w:rsidTr="00B71733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604CF48" w:rsidR="002A4A6A" w:rsidRPr="001450E7" w:rsidRDefault="002A4A6A" w:rsidP="002A4A6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450E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1450E7" w:rsidRDefault="005A11E4" w:rsidP="002A4A6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6972A75" w:rsidR="002A4A6A" w:rsidRPr="001450E7" w:rsidRDefault="002A4A6A" w:rsidP="002A4A6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450E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EA0E89" w:rsidRPr="00D82076" w14:paraId="32638BBD" w14:textId="77777777" w:rsidTr="00B71733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EA0E89" w:rsidRPr="00D82076" w14:paraId="4EDFC7EE" w14:textId="77777777" w:rsidTr="00B71733">
        <w:trPr>
          <w:trHeight w:val="1119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B0D8" w14:textId="50710660" w:rsidR="00D00D30" w:rsidRPr="00D82076" w:rsidRDefault="00D00D30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. Informa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ijsk</w:t>
            </w:r>
            <w:r w:rsidR="0088068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88068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odpora logističnim procesom 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</w:t>
            </w:r>
            <w:r w:rsidR="000332E4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umestitev v SCOR </w:t>
            </w:r>
            <w:r w:rsidR="00502E4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modelu </w:t>
            </w:r>
            <w:r w:rsidR="000332E4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n hierarhiji logističnih informacijskih sistemov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4AF69E75" w14:textId="6C0C627A" w:rsidR="00833ABB" w:rsidRPr="00D82076" w:rsidRDefault="00D00D30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2. 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novanje informacijskih s</w:t>
            </w:r>
            <w:r w:rsidR="000107F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stem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v</w:t>
            </w:r>
            <w:r w:rsidR="000107F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</w:t>
            </w:r>
            <w:r w:rsidR="00F120E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trateško </w:t>
            </w:r>
            <w:r w:rsidR="000107F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logističn</w:t>
            </w:r>
            <w:r w:rsidR="002904C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</w:t>
            </w:r>
            <w:r w:rsidR="000107F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2904C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laniranje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0107F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D164F5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globalni,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onceptualn</w:t>
            </w:r>
            <w:r w:rsidR="00D164F5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, logični, fizični model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logističn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h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37663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istemov</w:t>
            </w:r>
            <w:r w:rsidR="00D047FB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D164F5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n procesov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C735D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imenzioniranje</w:t>
            </w:r>
            <w:r w:rsidR="00583113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zvirov zahtev in materialov</w:t>
            </w:r>
            <w:r w:rsidR="00AB72C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583113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rocesnih virov</w:t>
            </w:r>
            <w:r w:rsidR="00D13068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88068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C735D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laniranje kapacitet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  <w:r w:rsidR="00833ABB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  <w:p w14:paraId="625112B6" w14:textId="3D6B614F" w:rsidR="00A04F27" w:rsidRPr="00D82076" w:rsidRDefault="00D00D30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3. </w:t>
            </w:r>
            <w:r w:rsidR="00225C7B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poraba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nformacijskih sistemov 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</w:t>
            </w:r>
            <w:r w:rsidR="00A50EC2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odločitveni sistemi, ekspertni sistemi, </w:t>
            </w:r>
            <w:r w:rsidR="00E17208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odatkovno rudarjenje, </w:t>
            </w:r>
            <w:r w:rsidR="000823A4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odkrivanje znanja, </w:t>
            </w:r>
            <w:r w:rsidR="00E17208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istemi upravljanja znanja, simulacijsko modeliranje</w:t>
            </w:r>
            <w:r w:rsidR="00583113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kot odločitveni sistem, digitalni laboratorij</w:t>
            </w:r>
            <w:r w:rsidR="00E17208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, </w:t>
            </w:r>
            <w:r w:rsidR="00B96C1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naliza zmogljivosti na osnovi ključnih performančnih indikatorjev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D82076" w:rsidRDefault="005A11E4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A3B7" w14:textId="2396D6D2" w:rsidR="00833ABB" w:rsidRPr="00D82076" w:rsidRDefault="00833ABB" w:rsidP="00A31100">
            <w:pPr>
              <w:tabs>
                <w:tab w:val="left" w:pos="1030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1. </w:t>
            </w:r>
            <w:r w:rsidR="00F332B0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Information support in 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logistics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88068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processes 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(</w:t>
            </w:r>
            <w:r w:rsidR="00CD30A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placement in the </w:t>
            </w:r>
            <w:r w:rsidR="000332E4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COR </w:t>
            </w:r>
            <w:r w:rsidR="00502E4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odel </w:t>
            </w:r>
            <w:r w:rsidR="000332E4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nd the hierarchy of logistics information systems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)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19334726" w14:textId="54786D6D" w:rsidR="00833ABB" w:rsidRPr="00D82076" w:rsidRDefault="00833ABB" w:rsidP="00A31100">
            <w:pPr>
              <w:tabs>
                <w:tab w:val="left" w:pos="1030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2. </w:t>
            </w:r>
            <w:r w:rsidR="00B96C1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</w:t>
            </w:r>
            <w:r w:rsidR="005815E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nformation </w:t>
            </w:r>
            <w:r w:rsidR="001162F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ystems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2E40E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esign 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(</w:t>
            </w:r>
            <w:r w:rsidR="009F6202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trategic </w:t>
            </w:r>
            <w:r w:rsidR="000107F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logistics </w:t>
            </w:r>
            <w:r w:rsidR="002904C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lanning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global, conceptual, </w:t>
            </w:r>
            <w:r w:rsidR="00252BBA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logical,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physical </w:t>
            </w:r>
            <w:r w:rsidR="000C203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logistics </w:t>
            </w:r>
            <w:r w:rsidR="0037663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ystems</w:t>
            </w:r>
            <w:r w:rsidR="00D047FB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0C203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nd processes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model</w:t>
            </w:r>
            <w:r w:rsidR="002E40E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C735D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imensioning </w:t>
            </w:r>
            <w:r w:rsidR="00583113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ources of </w:t>
            </w:r>
            <w:r w:rsidR="00791B4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emands</w:t>
            </w:r>
            <w:r w:rsidR="00583113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and materials</w:t>
            </w:r>
            <w:r w:rsidR="00AB72C9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="00583113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and processes resources</w:t>
            </w:r>
            <w:r w:rsidR="00F9776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="00B96C1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CD7169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apacity planning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)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68E25B91" w14:textId="5B80F076" w:rsidR="00A04F27" w:rsidRPr="00D82076" w:rsidRDefault="00833ABB" w:rsidP="00A31100">
            <w:pPr>
              <w:tabs>
                <w:tab w:val="left" w:pos="1030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3. </w:t>
            </w:r>
            <w:r w:rsidR="00B96C1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</w:t>
            </w:r>
            <w:r w:rsidR="002E40E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nformation systems </w:t>
            </w:r>
            <w:r w:rsidR="00225C7B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utilization</w:t>
            </w:r>
            <w:r w:rsidR="002E40E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(</w:t>
            </w:r>
            <w:r w:rsidR="00A50EC2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ecision support systems, expert systems, </w:t>
            </w:r>
            <w:r w:rsidR="00E17208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ata mining, </w:t>
            </w:r>
            <w:r w:rsidR="000823A4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knowledge discovery</w:t>
            </w:r>
            <w:r w:rsidR="00B96C1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, </w:t>
            </w:r>
            <w:r w:rsidR="00E17208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knowledge management systems, simulation modelling</w:t>
            </w:r>
            <w:r w:rsidR="00583113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as decision support system, digital laboratory</w:t>
            </w:r>
            <w:r w:rsidR="00E17208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, </w:t>
            </w:r>
            <w:r w:rsidR="00B96C1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erformance analysis, based on key performance indicators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)</w:t>
            </w:r>
            <w:r w:rsidR="00C41739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</w:tc>
      </w:tr>
    </w:tbl>
    <w:p w14:paraId="753E702F" w14:textId="3107CA0E" w:rsidR="0061471B" w:rsidRPr="00D82076" w:rsidRDefault="0061471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1"/>
        <w:gridCol w:w="699"/>
        <w:gridCol w:w="9"/>
        <w:gridCol w:w="143"/>
        <w:gridCol w:w="709"/>
        <w:gridCol w:w="4114"/>
      </w:tblGrid>
      <w:tr w:rsidR="00EA0E89" w:rsidRPr="00D82076" w14:paraId="50F6CFCC" w14:textId="77777777" w:rsidTr="00D82076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77777777" w:rsidR="005A11E4" w:rsidRPr="00D82076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EA0E89" w:rsidRPr="00D82076" w14:paraId="166E7B56" w14:textId="77777777" w:rsidTr="00D82076">
        <w:trPr>
          <w:trHeight w:val="1198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68C2C" w14:textId="0E74AE52" w:rsidR="00252BBA" w:rsidRPr="00D82076" w:rsidRDefault="00252BBA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t>Date, C.</w:t>
            </w:r>
            <w:r w:rsidR="004D682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J. (1999). 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An Introduction to Database Systems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8th ed.). Addison-Wesley Longman. </w:t>
            </w:r>
          </w:p>
          <w:p w14:paraId="0C41B345" w14:textId="0521A6EB" w:rsidR="00C80220" w:rsidRPr="00D82076" w:rsidRDefault="00C80220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hung, C. A. (2004). 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Simulation modeling handbook: a practical approach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 CRC Press.</w:t>
            </w:r>
          </w:p>
          <w:p w14:paraId="6EC69DF3" w14:textId="6C1B272B" w:rsidR="00252BBA" w:rsidRPr="00D82076" w:rsidRDefault="00252BBA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Grant D.</w:t>
            </w:r>
            <w:r w:rsidR="004D682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B.</w:t>
            </w:r>
            <w:r w:rsidR="009851DB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Lambert D.</w:t>
            </w:r>
            <w:r w:rsidR="004D682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.</w:t>
            </w:r>
            <w:r w:rsidR="0031592A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Stock J.</w:t>
            </w:r>
            <w:r w:rsidR="004D682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. &amp; Ellram L.</w:t>
            </w:r>
            <w:r w:rsidR="004D682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. (200</w:t>
            </w:r>
            <w:r w:rsidR="0031592A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). </w:t>
            </w:r>
            <w:r w:rsidR="000814F4"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Fundamentals 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of Logistics Management, European Edition.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31592A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Higher Education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33B088B9" w14:textId="7376BFFC" w:rsidR="00A30FC8" w:rsidRPr="00D82076" w:rsidRDefault="007E0C31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Gumzej, R. (2013). 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Informacijska podpora logističnim sistemom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 (str. XV, 219). Fakulteta za logistiko.</w:t>
            </w:r>
          </w:p>
          <w:p w14:paraId="3C1B11DB" w14:textId="12BE9789" w:rsidR="003F313E" w:rsidRPr="00D82076" w:rsidRDefault="003F313E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ent, W. (1983). A simple guide to five normal forms in relational database theory. 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Communications of the ACM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 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26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2), 120-125.</w:t>
            </w:r>
            <w:r w:rsidRPr="00D82076" w:rsidDel="003F31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9364C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https://doi.org/10.1145/358024.358054</w:t>
            </w:r>
            <w:r w:rsid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  <w:r w:rsidR="009364C7" w:rsidRPr="00D82076" w:rsidDel="003F31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  <w:p w14:paraId="184E7F18" w14:textId="34C82289" w:rsidR="005A01C7" w:rsidRPr="00D82076" w:rsidRDefault="00BB59AD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="00D15AB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uropean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</w:t>
            </w:r>
            <w:r w:rsidR="00D15AB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mmission.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</w:t>
            </w:r>
            <w:r w:rsidR="00097D2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22</w:t>
            </w:r>
            <w:r w:rsidR="00F12C34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June 22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). 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eGovernment </w:t>
            </w:r>
            <w:r w:rsidR="0071775E"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and d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igital </w:t>
            </w:r>
            <w:r w:rsidR="0071775E"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p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ublic </w:t>
            </w:r>
            <w:r w:rsidR="0071775E"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s</w:t>
            </w:r>
            <w:r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ervices</w:t>
            </w:r>
            <w:r w:rsidR="00252BBA" w:rsidRPr="00D82076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.</w:t>
            </w:r>
            <w:r w:rsidR="00252BBA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71775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https://digital-strategy.ec.europa.eu/policies/egovernment</w:t>
            </w:r>
            <w:r w:rsid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  <w:tr w:rsidR="00EA0E89" w:rsidRPr="00D82076" w14:paraId="17101D27" w14:textId="77777777" w:rsidTr="00D82076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EA0E89" w:rsidRPr="00D82076" w14:paraId="572FDB32" w14:textId="77777777" w:rsidTr="00D82076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9A814" w14:textId="44E0759E" w:rsidR="006566C6" w:rsidRPr="00D82076" w:rsidRDefault="006566C6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39D8AA68" w14:textId="05316445" w:rsidR="006566C6" w:rsidRPr="00D82076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razumevanje vloge </w:t>
            </w:r>
            <w:r w:rsidR="001C7B28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informacijskih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istemov </w:t>
            </w:r>
            <w:r w:rsidR="00FB49B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v logističnih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istemih</w:t>
            </w:r>
            <w:r w:rsidR="00502E4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ter SCOR modelu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480E184B" w14:textId="74D16D11" w:rsidR="006566C6" w:rsidRPr="00D82076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azumevanje konceptov in metod organizacije logističnih podatkov v podatkovne zapise, zbirke, baze, skladišča in tržnice</w:t>
            </w:r>
            <w:r w:rsidR="001603C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masivni podatki)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FC6DE25" w14:textId="6824C9A8" w:rsidR="006566C6" w:rsidRPr="00D82076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azumevanje konceptov in metod računalniško podprtega načrtovanja, inženiringa in analitike v logističnih sistemih.</w:t>
            </w:r>
          </w:p>
          <w:p w14:paraId="720CF713" w14:textId="77777777" w:rsidR="006566C6" w:rsidRPr="00D82076" w:rsidRDefault="006566C6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6E73BD64" w14:textId="058F819B" w:rsidR="00042459" w:rsidRPr="00D82076" w:rsidRDefault="006566C6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ompetence, ki jih študenti osvojijo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:</w:t>
            </w:r>
          </w:p>
          <w:p w14:paraId="693584DC" w14:textId="108883CF" w:rsidR="00042459" w:rsidRPr="00D82076" w:rsidRDefault="001C7B28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idobijo 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gledna znanja o informacijski podpori logističnim postopkom v proizvodnih, storitvenih, prodajnih, distribucijskih in sistemih javne uprave,</w:t>
            </w:r>
          </w:p>
          <w:p w14:paraId="4536DC8A" w14:textId="2DA56C0E" w:rsidR="00042459" w:rsidRPr="00D82076" w:rsidRDefault="00042459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voji</w:t>
            </w:r>
            <w:r w:rsidR="001C7B28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jo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metode računalniško podprtega 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ačrtovanja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inženirstva in analitike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za demonstracijo sistemskega pristopa k 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azvoju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logističnih sistemov,</w:t>
            </w:r>
          </w:p>
          <w:p w14:paraId="40520718" w14:textId="50D40D43" w:rsidR="00042459" w:rsidRPr="00D82076" w:rsidRDefault="00042459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voji</w:t>
            </w:r>
            <w:r w:rsidR="001C7B28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jo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koncepte sistemov 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upravljanja znanja 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 logistiki</w:t>
            </w:r>
            <w:r w:rsidR="00A8711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na osnovi hierarhičnih, mrežni</w:t>
            </w:r>
            <w:r w:rsidR="008B7A2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h</w:t>
            </w:r>
            <w:r w:rsidR="00A8711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relacijskih, objektnih in kontekstnih model</w:t>
            </w:r>
            <w:r w:rsidR="000C604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v</w:t>
            </w:r>
            <w:r w:rsidR="00A8711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baz podatkov</w:t>
            </w:r>
            <w:r w:rsidR="008B7A2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82EF3EA" w14:textId="25BC16E0" w:rsidR="00A87117" w:rsidRPr="00D82076" w:rsidRDefault="008B7A27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osvojijo koncepte </w:t>
            </w:r>
            <w:r w:rsidR="00DF3291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imulacijskega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odeliranja in analize logističnih procesov na osnovi simulacije na osnovi diskretnih dogodkov, sistemske dinamike, agentov in mrežne simulacij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D82076" w:rsidRDefault="005A11E4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A0D8" w14:textId="730746BD" w:rsidR="006566C6" w:rsidRPr="00D82076" w:rsidRDefault="001458B5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urse o</w:t>
            </w:r>
            <w:r w:rsidR="006566C6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bjectives are:</w:t>
            </w:r>
          </w:p>
          <w:p w14:paraId="0829C029" w14:textId="52E04CC9" w:rsidR="006566C6" w:rsidRPr="00D82076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understanding </w:t>
            </w:r>
            <w:r w:rsidR="001C7B28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nformation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systems’ role in logistics systems</w:t>
            </w:r>
            <w:r w:rsidR="00502E4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and the SCOR model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44BDA854" w14:textId="2DDFEF99" w:rsidR="006566C6" w:rsidRPr="00D82076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understanding the concepts and methods of logistics data organization into data records, files, bases, warehouses, and marts</w:t>
            </w:r>
            <w:r w:rsidR="001603C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(Big Data)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3AEF8AA3" w14:textId="732F76A3" w:rsidR="006566C6" w:rsidRPr="00D82076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understanding the concepts and methods of computer aided design, engineering, and analytics in logistics systems.</w:t>
            </w:r>
          </w:p>
          <w:p w14:paraId="11F6F700" w14:textId="77777777" w:rsidR="006566C6" w:rsidRPr="00D82076" w:rsidRDefault="006566C6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</w:p>
          <w:p w14:paraId="31ABEEE2" w14:textId="6D8F8833" w:rsidR="00732C51" w:rsidRPr="00D82076" w:rsidRDefault="006566C6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etences acquired by s</w:t>
            </w:r>
            <w:r w:rsidR="00732C5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udents:</w:t>
            </w:r>
          </w:p>
          <w:p w14:paraId="2BF81AC3" w14:textId="03407EDC" w:rsidR="00732C51" w:rsidRPr="00D82076" w:rsidRDefault="00732C51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gain encyclopaedic knowledge on 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logistics procedures information support in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roduction, services, sales, and distribution as well as e-government,</w:t>
            </w:r>
          </w:p>
          <w:p w14:paraId="68276954" w14:textId="4254264E" w:rsidR="00732C51" w:rsidRPr="00D82076" w:rsidRDefault="00732C51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aster methods of computer aided 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esign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 engineering, and analytics,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demonstrating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ystems approach to logistics systems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development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26A90A82" w14:textId="730937D2" w:rsidR="005A11E4" w:rsidRPr="00D82076" w:rsidRDefault="00732C51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aster concepts of </w:t>
            </w:r>
            <w:r w:rsidR="0058530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knowledge management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ystems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in logistics</w:t>
            </w:r>
            <w:r w:rsidR="00A87117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based on hierarchical, network, relational, object and context database models</w:t>
            </w:r>
            <w:r w:rsidR="001450E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41C5AAA2" w14:textId="6D5EAF16" w:rsidR="00A87117" w:rsidRPr="00D82076" w:rsidRDefault="008B7A27" w:rsidP="00A3110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master concepts of simulation modelling and analysis of logistics processes by discrete event simulation, systems dynamics, agent-based simulation, and network simulation.</w:t>
            </w:r>
          </w:p>
        </w:tc>
      </w:tr>
      <w:tr w:rsidR="00EA0E89" w:rsidRPr="00D82076" w14:paraId="2732D8B1" w14:textId="77777777" w:rsidTr="00D82076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A0E89" w:rsidRPr="00D82076" w14:paraId="7BF0CAA8" w14:textId="77777777" w:rsidTr="00D82076">
        <w:trPr>
          <w:trHeight w:val="1179"/>
        </w:trPr>
        <w:tc>
          <w:tcPr>
            <w:tcW w:w="47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B21C" w14:textId="2EC631CD" w:rsidR="00042459" w:rsidRPr="00D82076" w:rsidRDefault="00AB3470" w:rsidP="001450E7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 bo</w:t>
            </w:r>
            <w:r w:rsidR="001764B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o zaključku predmeta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zmožen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:</w:t>
            </w:r>
          </w:p>
          <w:p w14:paraId="7E0391E4" w14:textId="0647B3B0" w:rsidR="00042459" w:rsidRPr="00D82076" w:rsidRDefault="00FB49B7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nalize, sinteze in vrednotenja logističnih podatkov v </w:t>
            </w:r>
            <w:r w:rsidR="00BF6931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logističnih 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baz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h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odatkov,</w:t>
            </w:r>
          </w:p>
          <w:p w14:paraId="4190A2D1" w14:textId="6BDC93E7" w:rsidR="00873EEE" w:rsidRPr="00D82076" w:rsidRDefault="00E50721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upravljanja </w:t>
            </w:r>
            <w:r w:rsidR="00D15831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znanja v </w:t>
            </w:r>
            <w:r w:rsidR="0054577C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logističnih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nformacijskih sistemih</w:t>
            </w:r>
            <w:r w:rsidR="00873EEE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6A00E118" w14:textId="247A768C" w:rsidR="00042459" w:rsidRPr="00D82076" w:rsidRDefault="008B7A27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imulacijskega </w:t>
            </w:r>
            <w:r w:rsidR="00E84E92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odeliranja in analize logističnih procesov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  <w:p w14:paraId="56960B70" w14:textId="35C3CE6A" w:rsidR="005A11E4" w:rsidRPr="00D82076" w:rsidRDefault="00746B11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imenzioniranj</w:t>
            </w:r>
            <w:r w:rsidR="00E84E92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virov logističnih sistemov  z determinističnimi in stohastičnimi</w:t>
            </w:r>
            <w:r w:rsidR="00666657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etod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mi</w:t>
            </w:r>
            <w:r w:rsidR="001162FD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kvantitativnega modeliranja in analize</w:t>
            </w:r>
            <w:r w:rsidR="00042459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45CD9A4" w14:textId="20BEE64E" w:rsidR="008C50C0" w:rsidRPr="00D82076" w:rsidRDefault="008C50C0" w:rsidP="001450E7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D82076" w:rsidRDefault="005A11E4" w:rsidP="001450E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91F6A" w14:textId="1727D587" w:rsidR="00732C51" w:rsidRPr="00D82076" w:rsidRDefault="001764B9" w:rsidP="001450E7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Upon completion of the course a student will </w:t>
            </w:r>
            <w:r w:rsidR="00AB3470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be </w:t>
            </w:r>
            <w:r w:rsidR="00112C54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ap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ble </w:t>
            </w:r>
            <w:r w:rsidR="00112C54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f</w:t>
            </w:r>
            <w:r w:rsidR="00732C5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:</w:t>
            </w:r>
          </w:p>
          <w:p w14:paraId="29B6E5CC" w14:textId="784992B5" w:rsidR="00732C51" w:rsidRPr="00D82076" w:rsidRDefault="00FB49B7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nalysis, synthesis, and validation of logistic data within </w:t>
            </w:r>
            <w:r w:rsidR="00732C5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logistics databases,</w:t>
            </w:r>
          </w:p>
          <w:p w14:paraId="16F3D8E6" w14:textId="7F2DF12C" w:rsidR="00873EEE" w:rsidRPr="00D82076" w:rsidRDefault="00D15831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knowledge </w:t>
            </w:r>
            <w:r w:rsidR="00E5072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anagement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in </w:t>
            </w:r>
            <w:r w:rsidR="0054577C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logistics </w:t>
            </w:r>
            <w:r w:rsidR="00E5072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nformation systems</w:t>
            </w:r>
            <w:r w:rsidR="00873EEE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689A971A" w14:textId="6F60A9AA" w:rsidR="00732C51" w:rsidRPr="00D82076" w:rsidRDefault="008B7A27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imulation </w:t>
            </w:r>
            <w:r w:rsidR="00732C5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odelling and analysis of logistics </w:t>
            </w:r>
            <w:r w:rsidR="00E84E92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rocesses</w:t>
            </w:r>
            <w:r w:rsidR="00732C5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58EC4A72" w14:textId="43E93659" w:rsidR="005A11E4" w:rsidRPr="00D82076" w:rsidRDefault="00732C51" w:rsidP="001450E7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capacity planning in logistics systems by </w:t>
            </w:r>
            <w:r w:rsidR="00746B1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eterministic and stochastic </w:t>
            </w:r>
            <w:r w:rsidR="001162FD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quantitative modelling and analysis </w:t>
            </w: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methods</w:t>
            </w:r>
            <w:r w:rsidR="00CF6371"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</w:tc>
      </w:tr>
      <w:tr w:rsidR="00EA0E89" w:rsidRPr="00D82076" w14:paraId="28C61BBA" w14:textId="77777777" w:rsidTr="00D82076"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EA0E89" w:rsidRPr="00D82076" w14:paraId="4C66F302" w14:textId="77777777" w:rsidTr="00D82076">
        <w:trPr>
          <w:trHeight w:val="116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C456" w14:textId="7F50C273" w:rsidR="00CD39BD" w:rsidRPr="00D82076" w:rsidRDefault="00CD39BD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avanja: pri predavanjih študenti spoznajo teoretične osnove predmeta. Predavanja potekajo v živo v predavalnici pa tudi v obliki e-predavanj na videokonferenčni način ter preko namenskih e-učilnic v e-učnem okolju.</w:t>
            </w:r>
          </w:p>
          <w:p w14:paraId="2A339AFB" w14:textId="1978A5E0" w:rsidR="00CD39BD" w:rsidRPr="00D82076" w:rsidRDefault="00CD39BD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t>Vaje: pri vajah študenti utrdijo teoretično znanje in se ga naučijo uporabiti. Vaje potekajo v živo v predavalnici pa tudi v obliki e-vaj na videokonferenčni način ter preko namenskih e-učilnic v e-učnem okolju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CD39BD" w:rsidRPr="00D82076" w:rsidRDefault="00CD39BD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46B72" w14:textId="77777777" w:rsidR="00CD39BD" w:rsidRPr="00D82076" w:rsidRDefault="00CD39BD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Lectures: during lectures students are familiarised with the theoretical fundamentals of the course. Lectures take place live in the classroom as well as in the form of e-lectures via videoconferencing and dedicated e-classrooms in the e-learning environment.</w:t>
            </w:r>
          </w:p>
          <w:p w14:paraId="16E78F08" w14:textId="1A9148E3" w:rsidR="00CD39BD" w:rsidRPr="00D82076" w:rsidRDefault="00CD39BD" w:rsidP="00A311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lastRenderedPageBreak/>
              <w:t>Tutorials: during tutorials students consolidate their theoretical knowledge and learn to apply it. The tutorials are held live in the classroom as well as in the form of e-tutorials via videoconferencing and dedicated e-classrooms in the e-learning environment.</w:t>
            </w:r>
          </w:p>
        </w:tc>
      </w:tr>
      <w:tr w:rsidR="00A31100" w:rsidRPr="00D82076" w14:paraId="0246823F" w14:textId="77777777" w:rsidTr="00D82076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C10A03" w14:textId="77777777" w:rsidR="00A31100" w:rsidRPr="00D82076" w:rsidRDefault="00A31100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9D06F" w14:textId="77777777" w:rsidR="00A31100" w:rsidRPr="00D82076" w:rsidRDefault="00A3110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E06C4" w14:textId="77777777" w:rsidR="00A31100" w:rsidRPr="00D82076" w:rsidRDefault="00A31100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EA0E89" w:rsidRPr="00D82076" w14:paraId="0566443A" w14:textId="77777777" w:rsidTr="00D82076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1450E7" w:rsidRPr="001450E7" w14:paraId="52B92BAD" w14:textId="77777777" w:rsidTr="001450E7">
        <w:trPr>
          <w:trHeight w:val="423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83E03" w14:textId="40A70360" w:rsidR="005A11E4" w:rsidRPr="001450E7" w:rsidRDefault="001450E7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</w:t>
            </w:r>
            <w:r w:rsidR="004F37CF"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ziskovalna </w:t>
            </w:r>
            <w:r w:rsidR="006837D8"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alog</w:t>
            </w:r>
            <w:r w:rsidR="004F37CF"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3D37E4C" w14:textId="4E1390B8" w:rsidR="005A11E4" w:rsidRPr="001450E7" w:rsidRDefault="001450E7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</w:t>
            </w:r>
            <w:r w:rsidR="00D008B0"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sni izpit</w:t>
            </w:r>
            <w:r w:rsidR="00A31100" w:rsidRPr="001450E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10D85" w14:textId="64DBFFB1" w:rsidR="005A11E4" w:rsidRPr="001450E7" w:rsidRDefault="00D008B0" w:rsidP="00FB49B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450E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5</w:t>
            </w:r>
            <w:r w:rsidR="00FB49B7" w:rsidRPr="001450E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0</w:t>
            </w:r>
            <w:r w:rsidRPr="001450E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%</w:t>
            </w:r>
          </w:p>
          <w:p w14:paraId="6252E3BC" w14:textId="63A311AE" w:rsidR="00D008B0" w:rsidRPr="001450E7" w:rsidRDefault="00D008B0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450E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5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1039E" w14:textId="25CED692" w:rsidR="006837D8" w:rsidRPr="001450E7" w:rsidRDefault="001450E7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450E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R</w:t>
            </w:r>
            <w:r w:rsidR="004F37CF" w:rsidRPr="001450E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esearch </w:t>
            </w:r>
            <w:r w:rsidR="00D82076" w:rsidRPr="001450E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aper</w:t>
            </w:r>
            <w:r w:rsidRPr="001450E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20F78515" w14:textId="2E405754" w:rsidR="00D008B0" w:rsidRPr="001450E7" w:rsidRDefault="00D008B0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450E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written exam</w:t>
            </w:r>
            <w:r w:rsidR="00A31100" w:rsidRPr="001450E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</w:tc>
      </w:tr>
      <w:tr w:rsidR="00EA0E89" w:rsidRPr="00D82076" w14:paraId="0D823691" w14:textId="77777777" w:rsidTr="00D82076">
        <w:tc>
          <w:tcPr>
            <w:tcW w:w="96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383AC6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77777777" w:rsidR="005A11E4" w:rsidRPr="00D8207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D82076" w14:paraId="11013034" w14:textId="77777777" w:rsidTr="00D82076"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7DDE" w14:textId="7562F865" w:rsidR="00D008B0" w:rsidRPr="00D82076" w:rsidRDefault="00D008B0" w:rsidP="00A31100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. Simona Šinko, Roman Gumzej, "Towards smart traffic planning by traffic simulation on microscopic level", International journal of applied logistics, [Online], 2021, vol. 11, iss. 1, str. 1-17, ilustr., ISSN 1947-9581, https://www.igi-global.com/article/towards-smart-traffic-planning-by-traffic-simulation-on-microscopic-level/269705, DOI: 10.4018/IJAL.2021010101. [COBISS.SI-ID 46118915]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5719113" w14:textId="70E03472" w:rsidR="00D008B0" w:rsidRPr="00D82076" w:rsidRDefault="00D008B0" w:rsidP="00A31100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. Anja Kmetec, Sonja Mlaker Kač, Roman Gumzej, "How to estimate strategic partnerships on the basis of quality criteria in logistics systems", International journal of applied logistics, [Online], 2021, vol. 11, iss. 1, str. 52-65, tabele, ISSN 1947-9581, https://www.igi-global.com/article/how-to-estimate-strategic-partnerships-on-the-basis-of-quality-criteria-in-logistics-systems/269708, DOI: 10.4018/IJAL.2021010104. [COBISS.SI-ID 46127107]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D1F4205" w14:textId="6449000F" w:rsidR="005A11E4" w:rsidRPr="00D82076" w:rsidRDefault="00D008B0" w:rsidP="00A31100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. Tanja Poletan Jugović, Dragan Čišić, Roman Gumzej, "Supply chain service quality improvement by e-marketplace automation", Promet, [Print ed.], 2019, vol. 31, no. 2, str. 185-194, ilustr., ISSN 0353-5320, https://doi.org/10.7307/ptt.v31i2.3042, DOI: 10.7307/ptt.v31i2.3042. [COBISS.SI-ID 512990269]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CD899FD" w14:textId="5F942906" w:rsidR="003C6A0F" w:rsidRPr="00D82076" w:rsidRDefault="003C6A0F" w:rsidP="00A31100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. Roman Gumzej, Miroslava Rakovska, "Simulation modeling and analysis for sustainable supply chains", V: Sustainable logistics and production in industry 4.0 : new opportunities and challenges, Katarzyna Grzybowska (ur.), Anjali Awasthi (ur.), Rapinder Sawhney (ur.), [S. l.]: Springer Nature, cop. 2020, str. 145-160, ilustr., Ecoproduction, ISBN 978-3-030-33369-0, ISSN 2193-4614, https://doi.org/10.1007/978-3-030-33369-0_9, DOI: 10.1007/978-3-030-33369-0_9. [COBISS.SI-ID 513050429]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41AC7B40" w14:textId="51F6A265" w:rsidR="005A11E4" w:rsidRPr="00D82076" w:rsidRDefault="003C6A0F" w:rsidP="00A31100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. Roman Gumzej, Informacijska podpora logističnim sistemom, Celje: Fakulteta za logistiko, 2013, XV, 219 str., graf. prikazi, ISBN 978-961-6562-90-4, http://fl.uni-mb.si/knjiznica/wp-content/uploads/2013/12/Gumzej_Informacijska-podpora-logisti. [COBISS.SI-ID 270215680]</w:t>
            </w:r>
            <w:r w:rsidR="00A31100" w:rsidRPr="00D8207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</w:tbl>
    <w:p w14:paraId="2B55261E" w14:textId="77777777" w:rsidR="005A11E4" w:rsidRPr="00D82076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D82076" w:rsidRDefault="00F57C69" w:rsidP="00A25CCF">
      <w:pPr>
        <w:pStyle w:val="Pripomba"/>
        <w:rPr>
          <w:rFonts w:cstheme="minorHAnsi"/>
          <w:sz w:val="20"/>
          <w:szCs w:val="20"/>
        </w:rPr>
      </w:pPr>
    </w:p>
    <w:sectPr w:rsidR="00F57C69" w:rsidRPr="00D82076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42477" w14:textId="77777777" w:rsidR="00697DF4" w:rsidRDefault="00697DF4" w:rsidP="00703ADE">
      <w:pPr>
        <w:spacing w:after="0"/>
      </w:pPr>
      <w:r>
        <w:separator/>
      </w:r>
    </w:p>
  </w:endnote>
  <w:endnote w:type="continuationSeparator" w:id="0">
    <w:p w14:paraId="1FE6C804" w14:textId="77777777" w:rsidR="00697DF4" w:rsidRDefault="00697DF4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E3F0D27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53B6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53B6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45C44" w14:textId="77777777" w:rsidR="00697DF4" w:rsidRDefault="00697DF4" w:rsidP="00703ADE">
      <w:pPr>
        <w:spacing w:after="0"/>
      </w:pPr>
      <w:r>
        <w:separator/>
      </w:r>
    </w:p>
  </w:footnote>
  <w:footnote w:type="continuationSeparator" w:id="0">
    <w:p w14:paraId="7930DB4C" w14:textId="77777777" w:rsidR="00697DF4" w:rsidRDefault="00697DF4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9790D"/>
    <w:multiLevelType w:val="hybridMultilevel"/>
    <w:tmpl w:val="5B320C68"/>
    <w:lvl w:ilvl="0" w:tplc="3AB6A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B987F0D"/>
    <w:multiLevelType w:val="hybridMultilevel"/>
    <w:tmpl w:val="6584FA4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513D63"/>
    <w:multiLevelType w:val="hybridMultilevel"/>
    <w:tmpl w:val="79E4BFE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678F8"/>
    <w:multiLevelType w:val="hybridMultilevel"/>
    <w:tmpl w:val="418CE198"/>
    <w:lvl w:ilvl="0" w:tplc="3AB6A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65B87"/>
    <w:multiLevelType w:val="hybridMultilevel"/>
    <w:tmpl w:val="17DE1AEC"/>
    <w:lvl w:ilvl="0" w:tplc="1C8EC474">
      <w:numFmt w:val="bullet"/>
      <w:lvlText w:val="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7336E"/>
    <w:multiLevelType w:val="hybridMultilevel"/>
    <w:tmpl w:val="19AE77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8713B6"/>
    <w:multiLevelType w:val="hybridMultilevel"/>
    <w:tmpl w:val="B890E6D4"/>
    <w:lvl w:ilvl="0" w:tplc="F9166B8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FC91EFF"/>
    <w:multiLevelType w:val="hybridMultilevel"/>
    <w:tmpl w:val="8D3A6896"/>
    <w:lvl w:ilvl="0" w:tplc="3AB6A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16"/>
  </w:num>
  <w:num w:numId="4">
    <w:abstractNumId w:val="13"/>
  </w:num>
  <w:num w:numId="5">
    <w:abstractNumId w:val="14"/>
  </w:num>
  <w:num w:numId="6">
    <w:abstractNumId w:val="7"/>
  </w:num>
  <w:num w:numId="7">
    <w:abstractNumId w:val="9"/>
  </w:num>
  <w:num w:numId="8">
    <w:abstractNumId w:val="8"/>
  </w:num>
  <w:num w:numId="9">
    <w:abstractNumId w:val="1"/>
  </w:num>
  <w:num w:numId="10">
    <w:abstractNumId w:val="18"/>
  </w:num>
  <w:num w:numId="11">
    <w:abstractNumId w:val="5"/>
  </w:num>
  <w:num w:numId="12">
    <w:abstractNumId w:val="3"/>
  </w:num>
  <w:num w:numId="13">
    <w:abstractNumId w:val="19"/>
  </w:num>
  <w:num w:numId="14">
    <w:abstractNumId w:val="6"/>
  </w:num>
  <w:num w:numId="15">
    <w:abstractNumId w:val="17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2"/>
  </w:num>
  <w:num w:numId="19">
    <w:abstractNumId w:val="22"/>
  </w:num>
  <w:num w:numId="20">
    <w:abstractNumId w:val="0"/>
  </w:num>
  <w:num w:numId="21">
    <w:abstractNumId w:val="15"/>
  </w:num>
  <w:num w:numId="22">
    <w:abstractNumId w:val="12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tDQwMTY1NjYzNjRV0lEKTi0uzszPAykwqQUAh28A6SwAAAA="/>
  </w:docVars>
  <w:rsids>
    <w:rsidRoot w:val="00703ADE"/>
    <w:rsid w:val="00005B8E"/>
    <w:rsid w:val="000107FD"/>
    <w:rsid w:val="000256CC"/>
    <w:rsid w:val="000332E4"/>
    <w:rsid w:val="00042459"/>
    <w:rsid w:val="00043ACE"/>
    <w:rsid w:val="00046B40"/>
    <w:rsid w:val="00053C25"/>
    <w:rsid w:val="000540A4"/>
    <w:rsid w:val="000625CC"/>
    <w:rsid w:val="00062E2D"/>
    <w:rsid w:val="00067866"/>
    <w:rsid w:val="000761B7"/>
    <w:rsid w:val="000777F1"/>
    <w:rsid w:val="000814F4"/>
    <w:rsid w:val="000823A4"/>
    <w:rsid w:val="0009073D"/>
    <w:rsid w:val="0009636B"/>
    <w:rsid w:val="00097D29"/>
    <w:rsid w:val="000A19DD"/>
    <w:rsid w:val="000B0A40"/>
    <w:rsid w:val="000B587A"/>
    <w:rsid w:val="000B67E3"/>
    <w:rsid w:val="000B6A23"/>
    <w:rsid w:val="000C2037"/>
    <w:rsid w:val="000C6047"/>
    <w:rsid w:val="000C7D48"/>
    <w:rsid w:val="000D2236"/>
    <w:rsid w:val="000D67CD"/>
    <w:rsid w:val="000E694A"/>
    <w:rsid w:val="000E7D2F"/>
    <w:rsid w:val="000E7D4E"/>
    <w:rsid w:val="000F1B74"/>
    <w:rsid w:val="000F40D2"/>
    <w:rsid w:val="000F6746"/>
    <w:rsid w:val="00100CE6"/>
    <w:rsid w:val="00103E49"/>
    <w:rsid w:val="0010411B"/>
    <w:rsid w:val="001101ED"/>
    <w:rsid w:val="00112C54"/>
    <w:rsid w:val="001162FD"/>
    <w:rsid w:val="00117904"/>
    <w:rsid w:val="001213B9"/>
    <w:rsid w:val="00127AE1"/>
    <w:rsid w:val="0013008B"/>
    <w:rsid w:val="00135DE0"/>
    <w:rsid w:val="001450E7"/>
    <w:rsid w:val="001458B5"/>
    <w:rsid w:val="001549E8"/>
    <w:rsid w:val="001577DF"/>
    <w:rsid w:val="001603CD"/>
    <w:rsid w:val="00160EFE"/>
    <w:rsid w:val="0016104C"/>
    <w:rsid w:val="001710DF"/>
    <w:rsid w:val="001741CC"/>
    <w:rsid w:val="001762E9"/>
    <w:rsid w:val="001764B9"/>
    <w:rsid w:val="0018344C"/>
    <w:rsid w:val="00184070"/>
    <w:rsid w:val="001848D1"/>
    <w:rsid w:val="0018780C"/>
    <w:rsid w:val="00196F28"/>
    <w:rsid w:val="001B40D3"/>
    <w:rsid w:val="001B4E07"/>
    <w:rsid w:val="001B7FC9"/>
    <w:rsid w:val="001C55C4"/>
    <w:rsid w:val="001C65D2"/>
    <w:rsid w:val="001C7B28"/>
    <w:rsid w:val="001E2942"/>
    <w:rsid w:val="001E46A5"/>
    <w:rsid w:val="001E5BFE"/>
    <w:rsid w:val="001F39D3"/>
    <w:rsid w:val="001F3E26"/>
    <w:rsid w:val="001F6F57"/>
    <w:rsid w:val="00205467"/>
    <w:rsid w:val="0021144D"/>
    <w:rsid w:val="00216CD3"/>
    <w:rsid w:val="00217CEC"/>
    <w:rsid w:val="0022024F"/>
    <w:rsid w:val="002235E2"/>
    <w:rsid w:val="00223EAB"/>
    <w:rsid w:val="00225C7B"/>
    <w:rsid w:val="00250591"/>
    <w:rsid w:val="00252BBA"/>
    <w:rsid w:val="00252DF2"/>
    <w:rsid w:val="002548DB"/>
    <w:rsid w:val="00266021"/>
    <w:rsid w:val="00273DDF"/>
    <w:rsid w:val="00276596"/>
    <w:rsid w:val="0027778B"/>
    <w:rsid w:val="002805E7"/>
    <w:rsid w:val="0028075A"/>
    <w:rsid w:val="002904CC"/>
    <w:rsid w:val="00292898"/>
    <w:rsid w:val="002928FE"/>
    <w:rsid w:val="002A4A6A"/>
    <w:rsid w:val="002B19A5"/>
    <w:rsid w:val="002B452B"/>
    <w:rsid w:val="002B668D"/>
    <w:rsid w:val="002C153F"/>
    <w:rsid w:val="002C44F3"/>
    <w:rsid w:val="002C4D0F"/>
    <w:rsid w:val="002C7D0D"/>
    <w:rsid w:val="002E40ED"/>
    <w:rsid w:val="002F0C00"/>
    <w:rsid w:val="002F34AF"/>
    <w:rsid w:val="002F418C"/>
    <w:rsid w:val="002F465F"/>
    <w:rsid w:val="003037B1"/>
    <w:rsid w:val="00304A6A"/>
    <w:rsid w:val="00310C9A"/>
    <w:rsid w:val="0031592A"/>
    <w:rsid w:val="003168D8"/>
    <w:rsid w:val="00317A91"/>
    <w:rsid w:val="0032291B"/>
    <w:rsid w:val="00324BE4"/>
    <w:rsid w:val="0033062E"/>
    <w:rsid w:val="00332EA1"/>
    <w:rsid w:val="00341880"/>
    <w:rsid w:val="003421C9"/>
    <w:rsid w:val="00344834"/>
    <w:rsid w:val="003463F9"/>
    <w:rsid w:val="00353B69"/>
    <w:rsid w:val="00355781"/>
    <w:rsid w:val="00360075"/>
    <w:rsid w:val="00360354"/>
    <w:rsid w:val="0036175E"/>
    <w:rsid w:val="00364FCE"/>
    <w:rsid w:val="0037584B"/>
    <w:rsid w:val="0037663D"/>
    <w:rsid w:val="00377D01"/>
    <w:rsid w:val="003874C0"/>
    <w:rsid w:val="00391ADC"/>
    <w:rsid w:val="003935C3"/>
    <w:rsid w:val="003B0E75"/>
    <w:rsid w:val="003B7EBC"/>
    <w:rsid w:val="003C3F1B"/>
    <w:rsid w:val="003C437B"/>
    <w:rsid w:val="003C5A56"/>
    <w:rsid w:val="003C61AC"/>
    <w:rsid w:val="003C6A0F"/>
    <w:rsid w:val="003D47A8"/>
    <w:rsid w:val="003D6370"/>
    <w:rsid w:val="003E4479"/>
    <w:rsid w:val="003F07CD"/>
    <w:rsid w:val="003F0EA3"/>
    <w:rsid w:val="003F313E"/>
    <w:rsid w:val="003F667E"/>
    <w:rsid w:val="0040317F"/>
    <w:rsid w:val="0040670E"/>
    <w:rsid w:val="00412281"/>
    <w:rsid w:val="004203B7"/>
    <w:rsid w:val="00425A8B"/>
    <w:rsid w:val="00425CFD"/>
    <w:rsid w:val="00426465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1FCE"/>
    <w:rsid w:val="004D6829"/>
    <w:rsid w:val="004E1FBE"/>
    <w:rsid w:val="004F37CF"/>
    <w:rsid w:val="004F5050"/>
    <w:rsid w:val="00500DB6"/>
    <w:rsid w:val="0050114C"/>
    <w:rsid w:val="005029C6"/>
    <w:rsid w:val="00502E4E"/>
    <w:rsid w:val="00510805"/>
    <w:rsid w:val="00514311"/>
    <w:rsid w:val="00525A19"/>
    <w:rsid w:val="00525BD5"/>
    <w:rsid w:val="00525C1D"/>
    <w:rsid w:val="0054577C"/>
    <w:rsid w:val="00550B3B"/>
    <w:rsid w:val="00563340"/>
    <w:rsid w:val="005701F4"/>
    <w:rsid w:val="0057190E"/>
    <w:rsid w:val="005745BC"/>
    <w:rsid w:val="005815EC"/>
    <w:rsid w:val="00581E1B"/>
    <w:rsid w:val="00583113"/>
    <w:rsid w:val="0058530E"/>
    <w:rsid w:val="00587381"/>
    <w:rsid w:val="005A013D"/>
    <w:rsid w:val="005A01C7"/>
    <w:rsid w:val="005A11E4"/>
    <w:rsid w:val="005A4951"/>
    <w:rsid w:val="005A5638"/>
    <w:rsid w:val="005A7A79"/>
    <w:rsid w:val="005B769C"/>
    <w:rsid w:val="005C04B5"/>
    <w:rsid w:val="005C15C1"/>
    <w:rsid w:val="005C62B2"/>
    <w:rsid w:val="005D3E13"/>
    <w:rsid w:val="005D4E66"/>
    <w:rsid w:val="005D7191"/>
    <w:rsid w:val="005E3061"/>
    <w:rsid w:val="005F16AE"/>
    <w:rsid w:val="005F49D5"/>
    <w:rsid w:val="006016DF"/>
    <w:rsid w:val="006045D4"/>
    <w:rsid w:val="00606BB3"/>
    <w:rsid w:val="00613214"/>
    <w:rsid w:val="006135EC"/>
    <w:rsid w:val="0061471B"/>
    <w:rsid w:val="00615BFE"/>
    <w:rsid w:val="006222F5"/>
    <w:rsid w:val="006261BD"/>
    <w:rsid w:val="00627C0D"/>
    <w:rsid w:val="006362F8"/>
    <w:rsid w:val="00645458"/>
    <w:rsid w:val="00654782"/>
    <w:rsid w:val="006566C6"/>
    <w:rsid w:val="00666657"/>
    <w:rsid w:val="0067410C"/>
    <w:rsid w:val="00674852"/>
    <w:rsid w:val="006837D8"/>
    <w:rsid w:val="00683B5F"/>
    <w:rsid w:val="00685B29"/>
    <w:rsid w:val="006863A2"/>
    <w:rsid w:val="0068792F"/>
    <w:rsid w:val="0069578E"/>
    <w:rsid w:val="00697296"/>
    <w:rsid w:val="00697DF4"/>
    <w:rsid w:val="006A20F0"/>
    <w:rsid w:val="006B5AC7"/>
    <w:rsid w:val="006C0325"/>
    <w:rsid w:val="006C734C"/>
    <w:rsid w:val="006E1095"/>
    <w:rsid w:val="006E567F"/>
    <w:rsid w:val="006E6109"/>
    <w:rsid w:val="006E6646"/>
    <w:rsid w:val="006E72AB"/>
    <w:rsid w:val="006E732F"/>
    <w:rsid w:val="006F2D77"/>
    <w:rsid w:val="00701B0E"/>
    <w:rsid w:val="00703ADE"/>
    <w:rsid w:val="00707193"/>
    <w:rsid w:val="00714E30"/>
    <w:rsid w:val="0071775E"/>
    <w:rsid w:val="0072193C"/>
    <w:rsid w:val="007264DD"/>
    <w:rsid w:val="00732C51"/>
    <w:rsid w:val="00740C06"/>
    <w:rsid w:val="00743D06"/>
    <w:rsid w:val="0074545B"/>
    <w:rsid w:val="00746B11"/>
    <w:rsid w:val="0075310D"/>
    <w:rsid w:val="00754FB9"/>
    <w:rsid w:val="0076751A"/>
    <w:rsid w:val="00776100"/>
    <w:rsid w:val="007819E9"/>
    <w:rsid w:val="00784B83"/>
    <w:rsid w:val="0078644D"/>
    <w:rsid w:val="00791B41"/>
    <w:rsid w:val="00792301"/>
    <w:rsid w:val="0079494D"/>
    <w:rsid w:val="007A0FA4"/>
    <w:rsid w:val="007A27F8"/>
    <w:rsid w:val="007A28AA"/>
    <w:rsid w:val="007A29FA"/>
    <w:rsid w:val="007A77A3"/>
    <w:rsid w:val="007B0935"/>
    <w:rsid w:val="007C151B"/>
    <w:rsid w:val="007C20A7"/>
    <w:rsid w:val="007C7DAA"/>
    <w:rsid w:val="007E0C31"/>
    <w:rsid w:val="007E49AE"/>
    <w:rsid w:val="007F2C61"/>
    <w:rsid w:val="00802619"/>
    <w:rsid w:val="008102C2"/>
    <w:rsid w:val="00811EFC"/>
    <w:rsid w:val="00811FB5"/>
    <w:rsid w:val="008157D7"/>
    <w:rsid w:val="00821FFB"/>
    <w:rsid w:val="0083107E"/>
    <w:rsid w:val="008320B1"/>
    <w:rsid w:val="00833ABB"/>
    <w:rsid w:val="00847982"/>
    <w:rsid w:val="00855585"/>
    <w:rsid w:val="00863826"/>
    <w:rsid w:val="00873A16"/>
    <w:rsid w:val="00873EEE"/>
    <w:rsid w:val="00873F0D"/>
    <w:rsid w:val="00874CA5"/>
    <w:rsid w:val="0088068E"/>
    <w:rsid w:val="008A0A06"/>
    <w:rsid w:val="008A6780"/>
    <w:rsid w:val="008A7904"/>
    <w:rsid w:val="008B2370"/>
    <w:rsid w:val="008B4DC0"/>
    <w:rsid w:val="008B7A27"/>
    <w:rsid w:val="008C1EC8"/>
    <w:rsid w:val="008C2F52"/>
    <w:rsid w:val="008C50C0"/>
    <w:rsid w:val="008C735D"/>
    <w:rsid w:val="008C7A40"/>
    <w:rsid w:val="008D6625"/>
    <w:rsid w:val="008E6C19"/>
    <w:rsid w:val="008F3C55"/>
    <w:rsid w:val="009044E0"/>
    <w:rsid w:val="009060E2"/>
    <w:rsid w:val="0090669B"/>
    <w:rsid w:val="00910644"/>
    <w:rsid w:val="00913A49"/>
    <w:rsid w:val="009222E8"/>
    <w:rsid w:val="009322AD"/>
    <w:rsid w:val="00932AA4"/>
    <w:rsid w:val="009364C7"/>
    <w:rsid w:val="009445CD"/>
    <w:rsid w:val="00957F7A"/>
    <w:rsid w:val="00961B35"/>
    <w:rsid w:val="00961C9A"/>
    <w:rsid w:val="0096279B"/>
    <w:rsid w:val="00967D9B"/>
    <w:rsid w:val="009851DB"/>
    <w:rsid w:val="0098707D"/>
    <w:rsid w:val="009874CA"/>
    <w:rsid w:val="0099011E"/>
    <w:rsid w:val="00991CF4"/>
    <w:rsid w:val="009958CA"/>
    <w:rsid w:val="009A78EF"/>
    <w:rsid w:val="009B077A"/>
    <w:rsid w:val="009B26AB"/>
    <w:rsid w:val="009C276B"/>
    <w:rsid w:val="009D11AD"/>
    <w:rsid w:val="009D6D7A"/>
    <w:rsid w:val="009E7CBD"/>
    <w:rsid w:val="009F24ED"/>
    <w:rsid w:val="009F37EA"/>
    <w:rsid w:val="009F3A69"/>
    <w:rsid w:val="009F4070"/>
    <w:rsid w:val="009F4EAC"/>
    <w:rsid w:val="009F6202"/>
    <w:rsid w:val="00A000D4"/>
    <w:rsid w:val="00A019CC"/>
    <w:rsid w:val="00A0202D"/>
    <w:rsid w:val="00A04F27"/>
    <w:rsid w:val="00A054CF"/>
    <w:rsid w:val="00A13321"/>
    <w:rsid w:val="00A17CE2"/>
    <w:rsid w:val="00A25CCF"/>
    <w:rsid w:val="00A30FC8"/>
    <w:rsid w:val="00A31100"/>
    <w:rsid w:val="00A340FC"/>
    <w:rsid w:val="00A47212"/>
    <w:rsid w:val="00A50EC2"/>
    <w:rsid w:val="00A52D9A"/>
    <w:rsid w:val="00A5557A"/>
    <w:rsid w:val="00A56956"/>
    <w:rsid w:val="00A604B1"/>
    <w:rsid w:val="00A6426A"/>
    <w:rsid w:val="00A65C93"/>
    <w:rsid w:val="00A722F0"/>
    <w:rsid w:val="00A73D30"/>
    <w:rsid w:val="00A81452"/>
    <w:rsid w:val="00A87117"/>
    <w:rsid w:val="00A87467"/>
    <w:rsid w:val="00A87ADF"/>
    <w:rsid w:val="00A87CC4"/>
    <w:rsid w:val="00A921EA"/>
    <w:rsid w:val="00AA527C"/>
    <w:rsid w:val="00AB1B74"/>
    <w:rsid w:val="00AB3470"/>
    <w:rsid w:val="00AB72C9"/>
    <w:rsid w:val="00AC243A"/>
    <w:rsid w:val="00AC50D7"/>
    <w:rsid w:val="00AC7DE5"/>
    <w:rsid w:val="00AD4888"/>
    <w:rsid w:val="00AE157A"/>
    <w:rsid w:val="00AF382F"/>
    <w:rsid w:val="00B01725"/>
    <w:rsid w:val="00B05658"/>
    <w:rsid w:val="00B07275"/>
    <w:rsid w:val="00B07A68"/>
    <w:rsid w:val="00B10999"/>
    <w:rsid w:val="00B13CD2"/>
    <w:rsid w:val="00B21F5C"/>
    <w:rsid w:val="00B23267"/>
    <w:rsid w:val="00B32886"/>
    <w:rsid w:val="00B36A04"/>
    <w:rsid w:val="00B41FC2"/>
    <w:rsid w:val="00B44133"/>
    <w:rsid w:val="00B44DCE"/>
    <w:rsid w:val="00B51475"/>
    <w:rsid w:val="00B608FA"/>
    <w:rsid w:val="00B60C4D"/>
    <w:rsid w:val="00B63E7C"/>
    <w:rsid w:val="00B65386"/>
    <w:rsid w:val="00B70B70"/>
    <w:rsid w:val="00B733D9"/>
    <w:rsid w:val="00B74D6C"/>
    <w:rsid w:val="00B76450"/>
    <w:rsid w:val="00B77904"/>
    <w:rsid w:val="00B85FA9"/>
    <w:rsid w:val="00B9275F"/>
    <w:rsid w:val="00B95E4B"/>
    <w:rsid w:val="00B96C1C"/>
    <w:rsid w:val="00BB59AD"/>
    <w:rsid w:val="00BC1823"/>
    <w:rsid w:val="00BC3476"/>
    <w:rsid w:val="00BC4876"/>
    <w:rsid w:val="00BC74F8"/>
    <w:rsid w:val="00BC7DC9"/>
    <w:rsid w:val="00BD09BC"/>
    <w:rsid w:val="00BD2341"/>
    <w:rsid w:val="00BD50BF"/>
    <w:rsid w:val="00BE08A0"/>
    <w:rsid w:val="00BE32A6"/>
    <w:rsid w:val="00BE5FAE"/>
    <w:rsid w:val="00BF256C"/>
    <w:rsid w:val="00BF5A0E"/>
    <w:rsid w:val="00BF6931"/>
    <w:rsid w:val="00BF7B2D"/>
    <w:rsid w:val="00C00C0D"/>
    <w:rsid w:val="00C06952"/>
    <w:rsid w:val="00C126C6"/>
    <w:rsid w:val="00C13EFE"/>
    <w:rsid w:val="00C23384"/>
    <w:rsid w:val="00C26205"/>
    <w:rsid w:val="00C31227"/>
    <w:rsid w:val="00C35629"/>
    <w:rsid w:val="00C37CC1"/>
    <w:rsid w:val="00C4086F"/>
    <w:rsid w:val="00C41739"/>
    <w:rsid w:val="00C63A16"/>
    <w:rsid w:val="00C65B60"/>
    <w:rsid w:val="00C72B00"/>
    <w:rsid w:val="00C735DE"/>
    <w:rsid w:val="00C73CAE"/>
    <w:rsid w:val="00C80220"/>
    <w:rsid w:val="00C83735"/>
    <w:rsid w:val="00C92969"/>
    <w:rsid w:val="00CB4FA1"/>
    <w:rsid w:val="00CC2E15"/>
    <w:rsid w:val="00CC419C"/>
    <w:rsid w:val="00CC594A"/>
    <w:rsid w:val="00CC7B6E"/>
    <w:rsid w:val="00CC7D6E"/>
    <w:rsid w:val="00CD27F7"/>
    <w:rsid w:val="00CD30AD"/>
    <w:rsid w:val="00CD39BD"/>
    <w:rsid w:val="00CD3B38"/>
    <w:rsid w:val="00CD40B9"/>
    <w:rsid w:val="00CD7169"/>
    <w:rsid w:val="00CE0FA9"/>
    <w:rsid w:val="00CE20E4"/>
    <w:rsid w:val="00CE4CA3"/>
    <w:rsid w:val="00CF2568"/>
    <w:rsid w:val="00CF6371"/>
    <w:rsid w:val="00CF6B05"/>
    <w:rsid w:val="00D008B0"/>
    <w:rsid w:val="00D00D30"/>
    <w:rsid w:val="00D01AEB"/>
    <w:rsid w:val="00D023A0"/>
    <w:rsid w:val="00D047FB"/>
    <w:rsid w:val="00D061CA"/>
    <w:rsid w:val="00D07034"/>
    <w:rsid w:val="00D1099E"/>
    <w:rsid w:val="00D12BC2"/>
    <w:rsid w:val="00D13068"/>
    <w:rsid w:val="00D130B9"/>
    <w:rsid w:val="00D15831"/>
    <w:rsid w:val="00D15AB0"/>
    <w:rsid w:val="00D164F5"/>
    <w:rsid w:val="00D176A8"/>
    <w:rsid w:val="00D1774C"/>
    <w:rsid w:val="00D17CFB"/>
    <w:rsid w:val="00D216BD"/>
    <w:rsid w:val="00D21C69"/>
    <w:rsid w:val="00D36EFF"/>
    <w:rsid w:val="00D4141E"/>
    <w:rsid w:val="00D56DEF"/>
    <w:rsid w:val="00D60E7C"/>
    <w:rsid w:val="00D634CF"/>
    <w:rsid w:val="00D656E4"/>
    <w:rsid w:val="00D74E08"/>
    <w:rsid w:val="00D82076"/>
    <w:rsid w:val="00D822FB"/>
    <w:rsid w:val="00D94920"/>
    <w:rsid w:val="00DB3584"/>
    <w:rsid w:val="00DB3773"/>
    <w:rsid w:val="00DC294C"/>
    <w:rsid w:val="00DD03F7"/>
    <w:rsid w:val="00DF0B31"/>
    <w:rsid w:val="00DF3291"/>
    <w:rsid w:val="00E03C39"/>
    <w:rsid w:val="00E1118C"/>
    <w:rsid w:val="00E12B7D"/>
    <w:rsid w:val="00E1701C"/>
    <w:rsid w:val="00E17208"/>
    <w:rsid w:val="00E24F2B"/>
    <w:rsid w:val="00E26379"/>
    <w:rsid w:val="00E3218B"/>
    <w:rsid w:val="00E32D7E"/>
    <w:rsid w:val="00E3517F"/>
    <w:rsid w:val="00E462B5"/>
    <w:rsid w:val="00E50721"/>
    <w:rsid w:val="00E61420"/>
    <w:rsid w:val="00E61E60"/>
    <w:rsid w:val="00E6704B"/>
    <w:rsid w:val="00E70FEA"/>
    <w:rsid w:val="00E76AEB"/>
    <w:rsid w:val="00E84030"/>
    <w:rsid w:val="00E8487A"/>
    <w:rsid w:val="00E84E92"/>
    <w:rsid w:val="00E856E6"/>
    <w:rsid w:val="00E919CA"/>
    <w:rsid w:val="00E935CE"/>
    <w:rsid w:val="00EA0E89"/>
    <w:rsid w:val="00EA7BC6"/>
    <w:rsid w:val="00EB6B47"/>
    <w:rsid w:val="00EB7E3F"/>
    <w:rsid w:val="00EC0DAE"/>
    <w:rsid w:val="00EC6B60"/>
    <w:rsid w:val="00ED74DD"/>
    <w:rsid w:val="00EF1054"/>
    <w:rsid w:val="00EF335F"/>
    <w:rsid w:val="00EF375E"/>
    <w:rsid w:val="00F02874"/>
    <w:rsid w:val="00F056F4"/>
    <w:rsid w:val="00F120E9"/>
    <w:rsid w:val="00F12416"/>
    <w:rsid w:val="00F128BD"/>
    <w:rsid w:val="00F12C34"/>
    <w:rsid w:val="00F332B0"/>
    <w:rsid w:val="00F348A9"/>
    <w:rsid w:val="00F36598"/>
    <w:rsid w:val="00F4075A"/>
    <w:rsid w:val="00F41862"/>
    <w:rsid w:val="00F44BC1"/>
    <w:rsid w:val="00F51390"/>
    <w:rsid w:val="00F57C69"/>
    <w:rsid w:val="00F67308"/>
    <w:rsid w:val="00F734B4"/>
    <w:rsid w:val="00F734DA"/>
    <w:rsid w:val="00F74CD5"/>
    <w:rsid w:val="00F9776E"/>
    <w:rsid w:val="00FA00CC"/>
    <w:rsid w:val="00FA10EF"/>
    <w:rsid w:val="00FA2FAA"/>
    <w:rsid w:val="00FA6DC7"/>
    <w:rsid w:val="00FA7471"/>
    <w:rsid w:val="00FA7685"/>
    <w:rsid w:val="00FA7E0F"/>
    <w:rsid w:val="00FB3008"/>
    <w:rsid w:val="00FB49B7"/>
    <w:rsid w:val="00FB7865"/>
    <w:rsid w:val="00FC3295"/>
    <w:rsid w:val="00FC4F71"/>
    <w:rsid w:val="00FC51AE"/>
    <w:rsid w:val="00FD4503"/>
    <w:rsid w:val="00FD7078"/>
    <w:rsid w:val="00FE166B"/>
    <w:rsid w:val="00FE4F6B"/>
    <w:rsid w:val="00FE50A1"/>
    <w:rsid w:val="00FE5CDE"/>
    <w:rsid w:val="00FF5A16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DB3773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DB3773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BB59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A2B8E1EDB0104B8298E43806A7E57E" ma:contentTypeVersion="2" ma:contentTypeDescription="Create a new document." ma:contentTypeScope="" ma:versionID="989e04f853d40484499f9bce8e710622">
  <xsd:schema xmlns:xsd="http://www.w3.org/2001/XMLSchema" xmlns:xs="http://www.w3.org/2001/XMLSchema" xmlns:p="http://schemas.microsoft.com/office/2006/metadata/properties" xmlns:ns2="989f3b7a-d543-4d8d-b037-bd6419713882" targetNamespace="http://schemas.microsoft.com/office/2006/metadata/properties" ma:root="true" ma:fieldsID="b6807c893bc99f9d29e5eeff2343bc7b" ns2:_="">
    <xsd:import namespace="989f3b7a-d543-4d8d-b037-bd64197138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f3b7a-d543-4d8d-b037-bd64197138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099818-4514-4646-B223-6D3A5301E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f3b7a-d543-4d8d-b037-bd64197138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C6A8C5-D3FB-43B8-9CCF-BB22E3187830}">
  <ds:schemaRefs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www.w3.org/XML/1998/namespace"/>
    <ds:schemaRef ds:uri="989f3b7a-d543-4d8d-b037-bd6419713882"/>
  </ds:schemaRefs>
</ds:datastoreItem>
</file>

<file path=customXml/itemProps3.xml><?xml version="1.0" encoding="utf-8"?>
<ds:datastoreItem xmlns:ds="http://schemas.openxmlformats.org/officeDocument/2006/customXml" ds:itemID="{57B3D5E1-0659-4849-9D68-A9F10A8AF2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128</Words>
  <Characters>8255</Characters>
  <Application>Microsoft Office Word</Application>
  <DocSecurity>0</DocSecurity>
  <Lines>68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21-02-26T06:30:00Z</cp:lastPrinted>
  <dcterms:created xsi:type="dcterms:W3CDTF">2026-01-16T09:30:00Z</dcterms:created>
  <dcterms:modified xsi:type="dcterms:W3CDTF">2026-03-10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A2B8E1EDB0104B8298E43806A7E57E</vt:lpwstr>
  </property>
  <property fmtid="{D5CDD505-2E9C-101B-9397-08002B2CF9AE}" pid="3" name="GrammarlyDocumentId">
    <vt:lpwstr>3a536fbf416c250c83b991183e527ff037a8d5600bad2ae276f31a9990376d49</vt:lpwstr>
  </property>
</Properties>
</file>